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96E2D" w14:textId="33212058" w:rsidR="00C85B3E" w:rsidRDefault="00590C3A" w:rsidP="00C85B3E">
      <w:pPr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Программа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экзамена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 xml:space="preserve"> по дисциплине 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>«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kk-KZ" w:eastAsia="ru-RU"/>
        </w:rPr>
        <w:t xml:space="preserve">Основы языка </w:t>
      </w:r>
      <w:r w:rsidR="00847FE1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ru-RU"/>
        </w:rPr>
        <w:t>SQL</w:t>
      </w:r>
      <w:r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»</w:t>
      </w:r>
    </w:p>
    <w:p w14:paraId="18E2962E" w14:textId="4E20DAED" w:rsidR="00590C3A" w:rsidRPr="00B15C48" w:rsidRDefault="00590C3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eastAsia="ru-RU"/>
        </w:rPr>
        <w:t>Введение в базы данных</w:t>
      </w:r>
    </w:p>
    <w:p w14:paraId="5D7BA823" w14:textId="47BD11A3" w:rsidR="00590C3A" w:rsidRPr="00B15C48" w:rsidRDefault="00590C3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Простые запросы на языке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</w:t>
      </w:r>
    </w:p>
    <w:p w14:paraId="3B5A66DE" w14:textId="5C2EBBD7" w:rsidR="00590C3A" w:rsidRPr="00B15C48" w:rsidRDefault="00AE440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 w:cs="Times New Roman"/>
          <w:sz w:val="26"/>
          <w:szCs w:val="26"/>
          <w:lang w:val="en-US"/>
        </w:rPr>
        <w:t>DDL</w:t>
      </w:r>
      <w:r w:rsidRPr="00B15C48">
        <w:rPr>
          <w:rFonts w:ascii="Times New Roman" w:hAnsi="Times New Roman" w:cs="Times New Roman"/>
          <w:sz w:val="26"/>
          <w:szCs w:val="26"/>
        </w:rPr>
        <w:t xml:space="preserve"> (</w:t>
      </w:r>
      <w:r w:rsidRPr="00B15C48">
        <w:rPr>
          <w:rFonts w:ascii="Times New Roman" w:hAnsi="Times New Roman" w:cs="Times New Roman"/>
          <w:sz w:val="26"/>
          <w:szCs w:val="26"/>
          <w:lang w:val="kk-KZ"/>
        </w:rPr>
        <w:t>Язык определения данны</w:t>
      </w:r>
      <w:r w:rsidRPr="00B15C48">
        <w:rPr>
          <w:rFonts w:ascii="Times New Roman" w:hAnsi="Times New Roman" w:cs="Times New Roman"/>
          <w:sz w:val="26"/>
          <w:szCs w:val="26"/>
        </w:rPr>
        <w:t>х)</w:t>
      </w:r>
    </w:p>
    <w:p w14:paraId="07E8FD80" w14:textId="41D14212" w:rsidR="00AE440A" w:rsidRPr="00B15C48" w:rsidRDefault="00AE440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 w:cs="Times New Roman"/>
          <w:sz w:val="26"/>
          <w:szCs w:val="26"/>
          <w:lang w:val="en-US"/>
        </w:rPr>
        <w:t>DML</w:t>
      </w:r>
      <w:r w:rsidRPr="00B15C48">
        <w:rPr>
          <w:rFonts w:ascii="Times New Roman" w:hAnsi="Times New Roman" w:cs="Times New Roman"/>
          <w:sz w:val="26"/>
          <w:szCs w:val="26"/>
        </w:rPr>
        <w:t xml:space="preserve"> (</w:t>
      </w:r>
      <w:r w:rsidRPr="00B15C48">
        <w:rPr>
          <w:rFonts w:ascii="Times New Roman" w:hAnsi="Times New Roman" w:cs="Times New Roman"/>
          <w:sz w:val="26"/>
          <w:szCs w:val="26"/>
          <w:lang w:val="kk-KZ"/>
        </w:rPr>
        <w:t>Язык управления данными</w:t>
      </w:r>
      <w:r w:rsidRPr="00B15C48">
        <w:rPr>
          <w:rFonts w:ascii="Times New Roman" w:hAnsi="Times New Roman" w:cs="Times New Roman"/>
          <w:sz w:val="26"/>
          <w:szCs w:val="26"/>
        </w:rPr>
        <w:t>)</w:t>
      </w:r>
    </w:p>
    <w:p w14:paraId="13E07CB7" w14:textId="35B81C60" w:rsidR="00AE440A" w:rsidRPr="00B15C48" w:rsidRDefault="00AE440A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Представления на языке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</w:t>
      </w:r>
    </w:p>
    <w:p w14:paraId="73255D3F" w14:textId="0C255F33" w:rsidR="00AE440A" w:rsidRPr="00B15C48" w:rsidRDefault="00F2418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Хранимые процедуры на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</w:t>
      </w:r>
      <w:r w:rsidRPr="00B15C48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erver</w:t>
      </w:r>
    </w:p>
    <w:p w14:paraId="10C1E832" w14:textId="39096C65" w:rsidR="00F24188" w:rsidRPr="00B15C48" w:rsidRDefault="00F2418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Транзакции в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SQL Server</w:t>
      </w:r>
    </w:p>
    <w:p w14:paraId="39902EDE" w14:textId="3C3F6C2E" w:rsidR="00F24188" w:rsidRPr="00B15C48" w:rsidRDefault="00F2418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eastAsia="Times New Roman" w:hAnsi="Times New Roman" w:cs="Times New Roman"/>
          <w:sz w:val="26"/>
          <w:szCs w:val="26"/>
          <w:lang w:val="kk-KZ" w:eastAsia="ru-RU"/>
        </w:rPr>
        <w:t xml:space="preserve">Проектирование хранилищ данных и </w:t>
      </w:r>
      <w:r w:rsidRPr="00B15C48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OLAP</w:t>
      </w:r>
    </w:p>
    <w:p w14:paraId="6825FDC5" w14:textId="0D90DB0A" w:rsidR="00F24188" w:rsidRPr="00B15C48" w:rsidRDefault="00B15C4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/>
          <w:sz w:val="26"/>
          <w:szCs w:val="26"/>
          <w:lang w:val="kk-KZ"/>
        </w:rPr>
        <w:t xml:space="preserve">Создание </w:t>
      </w:r>
      <w:r w:rsidRPr="00B15C48">
        <w:rPr>
          <w:rFonts w:ascii="Times New Roman" w:hAnsi="Times New Roman"/>
          <w:sz w:val="26"/>
          <w:szCs w:val="26"/>
          <w:lang w:val="en-US"/>
        </w:rPr>
        <w:t>OLAP</w:t>
      </w:r>
      <w:r w:rsidRPr="00B15C48">
        <w:rPr>
          <w:rFonts w:ascii="Times New Roman" w:hAnsi="Times New Roman"/>
          <w:sz w:val="26"/>
          <w:szCs w:val="26"/>
        </w:rPr>
        <w:t xml:space="preserve"> куб</w:t>
      </w:r>
      <w:r w:rsidRPr="00B15C48">
        <w:rPr>
          <w:rFonts w:ascii="Times New Roman" w:hAnsi="Times New Roman"/>
          <w:sz w:val="26"/>
          <w:szCs w:val="26"/>
          <w:lang w:val="kk-KZ"/>
        </w:rPr>
        <w:t>ов</w:t>
      </w:r>
      <w:r w:rsidRPr="00B15C48">
        <w:rPr>
          <w:rFonts w:ascii="Times New Roman" w:hAnsi="Times New Roman"/>
          <w:sz w:val="26"/>
          <w:szCs w:val="26"/>
          <w:lang w:val="kk-KZ"/>
        </w:rPr>
        <w:t xml:space="preserve"> и </w:t>
      </w:r>
      <w:r w:rsidRPr="00B15C48">
        <w:rPr>
          <w:rFonts w:ascii="Times New Roman" w:hAnsi="Times New Roman"/>
          <w:sz w:val="26"/>
          <w:szCs w:val="26"/>
          <w:lang w:val="kk-KZ"/>
        </w:rPr>
        <w:t>построение</w:t>
      </w:r>
      <w:r w:rsidRPr="00B15C48">
        <w:rPr>
          <w:rFonts w:ascii="Times New Roman" w:hAnsi="Times New Roman"/>
          <w:sz w:val="26"/>
          <w:szCs w:val="26"/>
          <w:lang w:val="kk-KZ"/>
        </w:rPr>
        <w:t xml:space="preserve"> запросов </w:t>
      </w:r>
      <w:r w:rsidRPr="00B15C48">
        <w:rPr>
          <w:rFonts w:ascii="Times New Roman" w:hAnsi="Times New Roman"/>
          <w:sz w:val="26"/>
          <w:szCs w:val="26"/>
          <w:lang w:val="en-US"/>
        </w:rPr>
        <w:t>MDX</w:t>
      </w:r>
    </w:p>
    <w:p w14:paraId="092FCE53" w14:textId="7FFD1626" w:rsidR="00B15C48" w:rsidRPr="00232004" w:rsidRDefault="00B15C48" w:rsidP="00232004">
      <w:pPr>
        <w:pStyle w:val="a4"/>
        <w:numPr>
          <w:ilvl w:val="0"/>
          <w:numId w:val="16"/>
        </w:numPr>
        <w:spacing w:line="36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B15C48">
        <w:rPr>
          <w:rFonts w:ascii="Times New Roman" w:hAnsi="Times New Roman"/>
          <w:sz w:val="26"/>
          <w:szCs w:val="26"/>
        </w:rPr>
        <w:t>Работа с</w:t>
      </w:r>
      <w:r w:rsidRPr="00B15C48">
        <w:rPr>
          <w:rFonts w:ascii="Times New Roman" w:hAnsi="Times New Roman"/>
          <w:sz w:val="26"/>
          <w:szCs w:val="26"/>
        </w:rPr>
        <w:t xml:space="preserve"> аналитической платформ</w:t>
      </w:r>
      <w:r w:rsidRPr="00B15C48">
        <w:rPr>
          <w:rFonts w:ascii="Times New Roman" w:hAnsi="Times New Roman"/>
          <w:sz w:val="26"/>
          <w:szCs w:val="26"/>
        </w:rPr>
        <w:t>ой</w:t>
      </w:r>
      <w:r w:rsidRPr="00B15C48">
        <w:rPr>
          <w:rFonts w:ascii="Times New Roman" w:hAnsi="Times New Roman"/>
          <w:sz w:val="26"/>
          <w:szCs w:val="26"/>
        </w:rPr>
        <w:t xml:space="preserve"> </w:t>
      </w:r>
      <w:r w:rsidRPr="00B15C48">
        <w:rPr>
          <w:rFonts w:ascii="Times New Roman" w:hAnsi="Times New Roman"/>
          <w:sz w:val="26"/>
          <w:szCs w:val="26"/>
          <w:lang w:val="en-US"/>
        </w:rPr>
        <w:t>Microsoft</w:t>
      </w:r>
      <w:r w:rsidRPr="00B15C48">
        <w:rPr>
          <w:rFonts w:ascii="Times New Roman" w:hAnsi="Times New Roman"/>
          <w:sz w:val="26"/>
          <w:szCs w:val="26"/>
        </w:rPr>
        <w:t xml:space="preserve"> </w:t>
      </w:r>
      <w:r w:rsidRPr="00B15C48">
        <w:rPr>
          <w:rFonts w:ascii="Times New Roman" w:hAnsi="Times New Roman"/>
          <w:sz w:val="26"/>
          <w:szCs w:val="26"/>
          <w:lang w:val="en-US"/>
        </w:rPr>
        <w:t>Power</w:t>
      </w:r>
      <w:r w:rsidRPr="00B15C48">
        <w:rPr>
          <w:rFonts w:ascii="Times New Roman" w:hAnsi="Times New Roman"/>
          <w:sz w:val="26"/>
          <w:szCs w:val="26"/>
        </w:rPr>
        <w:t xml:space="preserve"> </w:t>
      </w:r>
      <w:r w:rsidRPr="00B15C48">
        <w:rPr>
          <w:rFonts w:ascii="Times New Roman" w:hAnsi="Times New Roman"/>
          <w:sz w:val="26"/>
          <w:szCs w:val="26"/>
          <w:lang w:val="en-US"/>
        </w:rPr>
        <w:t>BI</w:t>
      </w:r>
    </w:p>
    <w:sectPr w:rsidR="00B15C48" w:rsidRPr="00232004" w:rsidSect="00DB3C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1F6F"/>
    <w:multiLevelType w:val="multilevel"/>
    <w:tmpl w:val="1BF86F3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932CD1"/>
    <w:multiLevelType w:val="multilevel"/>
    <w:tmpl w:val="F6908F4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E3881"/>
    <w:multiLevelType w:val="multilevel"/>
    <w:tmpl w:val="BBBCCF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CF52FF"/>
    <w:multiLevelType w:val="multilevel"/>
    <w:tmpl w:val="9DFC4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123093"/>
    <w:multiLevelType w:val="multilevel"/>
    <w:tmpl w:val="657CCF6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D04B45"/>
    <w:multiLevelType w:val="hybridMultilevel"/>
    <w:tmpl w:val="8934096A"/>
    <w:lvl w:ilvl="0" w:tplc="868E80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36677"/>
    <w:multiLevelType w:val="multilevel"/>
    <w:tmpl w:val="7F904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742E64"/>
    <w:multiLevelType w:val="multilevel"/>
    <w:tmpl w:val="DBF60C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210338"/>
    <w:multiLevelType w:val="multilevel"/>
    <w:tmpl w:val="685E69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0B1AC5"/>
    <w:multiLevelType w:val="multilevel"/>
    <w:tmpl w:val="6D80585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5823F7"/>
    <w:multiLevelType w:val="multilevel"/>
    <w:tmpl w:val="FA669F7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433D2C"/>
    <w:multiLevelType w:val="multilevel"/>
    <w:tmpl w:val="14D4695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640A91"/>
    <w:multiLevelType w:val="multilevel"/>
    <w:tmpl w:val="15C0D4F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724BAC"/>
    <w:multiLevelType w:val="multilevel"/>
    <w:tmpl w:val="8CAE72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1C1BF2"/>
    <w:multiLevelType w:val="multilevel"/>
    <w:tmpl w:val="B0145E0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6E3923"/>
    <w:multiLevelType w:val="multilevel"/>
    <w:tmpl w:val="7B64302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13"/>
  </w:num>
  <w:num w:numId="4">
    <w:abstractNumId w:val="10"/>
  </w:num>
  <w:num w:numId="5">
    <w:abstractNumId w:val="4"/>
  </w:num>
  <w:num w:numId="6">
    <w:abstractNumId w:val="12"/>
  </w:num>
  <w:num w:numId="7">
    <w:abstractNumId w:val="3"/>
  </w:num>
  <w:num w:numId="8">
    <w:abstractNumId w:val="8"/>
  </w:num>
  <w:num w:numId="9">
    <w:abstractNumId w:val="7"/>
  </w:num>
  <w:num w:numId="10">
    <w:abstractNumId w:val="14"/>
  </w:num>
  <w:num w:numId="11">
    <w:abstractNumId w:val="9"/>
  </w:num>
  <w:num w:numId="12">
    <w:abstractNumId w:val="0"/>
  </w:num>
  <w:num w:numId="13">
    <w:abstractNumId w:val="1"/>
  </w:num>
  <w:num w:numId="14">
    <w:abstractNumId w:val="11"/>
  </w:num>
  <w:num w:numId="15">
    <w:abstractNumId w:val="15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QwNjEEIlNTQyUdpeDU4uLM/DyQAsNaAKEyd60sAAAA"/>
  </w:docVars>
  <w:rsids>
    <w:rsidRoot w:val="00C85B3E"/>
    <w:rsid w:val="00054456"/>
    <w:rsid w:val="001850E3"/>
    <w:rsid w:val="00226DBE"/>
    <w:rsid w:val="00232004"/>
    <w:rsid w:val="00255EF5"/>
    <w:rsid w:val="002F4D15"/>
    <w:rsid w:val="00371A40"/>
    <w:rsid w:val="004351E5"/>
    <w:rsid w:val="004E6A3E"/>
    <w:rsid w:val="005600D9"/>
    <w:rsid w:val="00562FB1"/>
    <w:rsid w:val="00590C3A"/>
    <w:rsid w:val="005F0DA1"/>
    <w:rsid w:val="005F7795"/>
    <w:rsid w:val="006A3BAE"/>
    <w:rsid w:val="006B432D"/>
    <w:rsid w:val="00701298"/>
    <w:rsid w:val="00753D9C"/>
    <w:rsid w:val="007B4B72"/>
    <w:rsid w:val="007C5FF0"/>
    <w:rsid w:val="007F47A6"/>
    <w:rsid w:val="00832C5C"/>
    <w:rsid w:val="00847FE1"/>
    <w:rsid w:val="00885296"/>
    <w:rsid w:val="008B495A"/>
    <w:rsid w:val="00926215"/>
    <w:rsid w:val="00AE440A"/>
    <w:rsid w:val="00B1330F"/>
    <w:rsid w:val="00B14881"/>
    <w:rsid w:val="00B15C48"/>
    <w:rsid w:val="00B45B36"/>
    <w:rsid w:val="00BF3C8D"/>
    <w:rsid w:val="00C85B3E"/>
    <w:rsid w:val="00C9633F"/>
    <w:rsid w:val="00CB1E20"/>
    <w:rsid w:val="00D14A28"/>
    <w:rsid w:val="00D21B4F"/>
    <w:rsid w:val="00DB11B6"/>
    <w:rsid w:val="00DB3CB9"/>
    <w:rsid w:val="00DC4E92"/>
    <w:rsid w:val="00E17B01"/>
    <w:rsid w:val="00F069F3"/>
    <w:rsid w:val="00F15E4C"/>
    <w:rsid w:val="00F22225"/>
    <w:rsid w:val="00F24188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72FEB"/>
  <w15:chartTrackingRefBased/>
  <w15:docId w15:val="{455A1475-6BD2-4D72-8D0C-B0F5BF0C8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rsid w:val="00C85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C85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590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1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Карюкин Владислав</cp:lastModifiedBy>
  <cp:revision>3</cp:revision>
  <dcterms:created xsi:type="dcterms:W3CDTF">2021-03-12T13:07:00Z</dcterms:created>
  <dcterms:modified xsi:type="dcterms:W3CDTF">2021-03-21T14:59:00Z</dcterms:modified>
</cp:coreProperties>
</file>